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AB312" w14:textId="2C50088F" w:rsidR="00A1221A" w:rsidRPr="00F537AF" w:rsidRDefault="00456AB3" w:rsidP="00F537AF">
      <w:pPr>
        <w:shd w:val="clear" w:color="auto" w:fill="D9D9D9" w:themeFill="background1" w:themeFillShade="D9"/>
        <w:spacing w:before="120" w:after="120" w:line="240" w:lineRule="exact"/>
        <w:jc w:val="center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>Projeto Coisas Emprestadas</w:t>
      </w:r>
    </w:p>
    <w:p w14:paraId="1B223189" w14:textId="663F3BC0" w:rsidR="00456AB3" w:rsidRDefault="00456AB3" w:rsidP="009A0047">
      <w:pPr>
        <w:numPr>
          <w:ilvl w:val="0"/>
          <w:numId w:val="37"/>
        </w:numPr>
        <w:spacing w:before="120" w:after="120" w:line="240" w:lineRule="exact"/>
        <w:ind w:left="851" w:hanging="142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ágina inicial</w:t>
      </w:r>
    </w:p>
    <w:p w14:paraId="34D4DE0B" w14:textId="03E24678" w:rsidR="0085010F" w:rsidRDefault="0085010F" w:rsidP="0085010F">
      <w:pPr>
        <w:pStyle w:val="PargrafodaLista"/>
        <w:numPr>
          <w:ilvl w:val="0"/>
          <w:numId w:val="45"/>
        </w:numPr>
        <w:spacing w:before="120" w:after="120" w:line="240" w:lineRule="exact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inel de itens</w:t>
      </w:r>
    </w:p>
    <w:p w14:paraId="1AB60D30" w14:textId="7FDDEA2E" w:rsidR="0085010F" w:rsidRPr="0085010F" w:rsidRDefault="0085010F" w:rsidP="0085010F">
      <w:pPr>
        <w:pStyle w:val="PargrafodaLista"/>
        <w:numPr>
          <w:ilvl w:val="0"/>
          <w:numId w:val="47"/>
        </w:numPr>
        <w:spacing w:before="120" w:after="120" w:line="240" w:lineRule="exact"/>
        <w:rPr>
          <w:rFonts w:ascii="Arial" w:hAnsi="Arial" w:cs="Arial"/>
          <w:b/>
          <w:bCs/>
          <w:sz w:val="22"/>
          <w:szCs w:val="22"/>
        </w:rPr>
      </w:pPr>
      <w:r w:rsidRPr="0085010F">
        <w:rPr>
          <w:rFonts w:ascii="Arial" w:hAnsi="Arial" w:cs="Arial"/>
          <w:sz w:val="22"/>
          <w:szCs w:val="22"/>
        </w:rPr>
        <w:t>Itens para empréstimo</w:t>
      </w:r>
    </w:p>
    <w:p w14:paraId="4A0BDF1A" w14:textId="076124FE" w:rsidR="00456AB3" w:rsidRPr="0085010F" w:rsidRDefault="00456AB3" w:rsidP="0085010F">
      <w:pPr>
        <w:pStyle w:val="PargrafodaLista"/>
        <w:numPr>
          <w:ilvl w:val="0"/>
          <w:numId w:val="45"/>
        </w:numPr>
        <w:spacing w:before="120" w:after="120" w:line="240" w:lineRule="exact"/>
        <w:rPr>
          <w:rFonts w:ascii="Arial" w:hAnsi="Arial" w:cs="Arial"/>
          <w:b/>
          <w:bCs/>
          <w:sz w:val="22"/>
          <w:szCs w:val="22"/>
        </w:rPr>
      </w:pPr>
      <w:r w:rsidRPr="0085010F">
        <w:rPr>
          <w:rFonts w:ascii="Arial" w:hAnsi="Arial" w:cs="Arial"/>
          <w:b/>
          <w:bCs/>
          <w:sz w:val="22"/>
          <w:szCs w:val="22"/>
        </w:rPr>
        <w:t xml:space="preserve">Cadastro de usuários </w:t>
      </w:r>
      <w:r w:rsidRPr="0085010F">
        <w:rPr>
          <w:rFonts w:ascii="Arial" w:hAnsi="Arial" w:cs="Arial"/>
          <w:bCs/>
          <w:i/>
          <w:sz w:val="22"/>
          <w:szCs w:val="22"/>
        </w:rPr>
        <w:t>(acesso autenticado)</w:t>
      </w:r>
    </w:p>
    <w:p w14:paraId="447AB7CB" w14:textId="77777777" w:rsidR="00456AB3" w:rsidRDefault="00456AB3" w:rsidP="00456AB3">
      <w:pPr>
        <w:numPr>
          <w:ilvl w:val="0"/>
          <w:numId w:val="31"/>
        </w:numPr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;</w:t>
      </w:r>
    </w:p>
    <w:p w14:paraId="32E9CE4C" w14:textId="77777777" w:rsidR="00456AB3" w:rsidRDefault="00456AB3" w:rsidP="00456AB3">
      <w:pPr>
        <w:numPr>
          <w:ilvl w:val="0"/>
          <w:numId w:val="31"/>
        </w:numPr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PF;</w:t>
      </w:r>
    </w:p>
    <w:p w14:paraId="4E9C147F" w14:textId="77777777" w:rsidR="00456AB3" w:rsidRPr="009A0047" w:rsidRDefault="00456AB3" w:rsidP="00456AB3">
      <w:pPr>
        <w:pStyle w:val="PargrafodaLista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lefone/celular;</w:t>
      </w:r>
    </w:p>
    <w:p w14:paraId="54CB32A3" w14:textId="77777777" w:rsidR="00456AB3" w:rsidRDefault="00456AB3" w:rsidP="00456AB3">
      <w:pPr>
        <w:numPr>
          <w:ilvl w:val="0"/>
          <w:numId w:val="31"/>
        </w:numPr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a de nascimento;</w:t>
      </w:r>
    </w:p>
    <w:p w14:paraId="126283A4" w14:textId="76A5FD81" w:rsidR="00456AB3" w:rsidRDefault="00456AB3" w:rsidP="00456AB3">
      <w:pPr>
        <w:pStyle w:val="PargrafodaLista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 w:rsidRPr="009A0047">
        <w:rPr>
          <w:rFonts w:ascii="Arial" w:hAnsi="Arial" w:cs="Arial"/>
          <w:sz w:val="22"/>
          <w:szCs w:val="22"/>
        </w:rPr>
        <w:t>Gênero (feminino, masculino)</w:t>
      </w:r>
      <w:r>
        <w:rPr>
          <w:rFonts w:ascii="Arial" w:hAnsi="Arial" w:cs="Arial"/>
          <w:sz w:val="22"/>
          <w:szCs w:val="22"/>
        </w:rPr>
        <w:t>;</w:t>
      </w:r>
    </w:p>
    <w:p w14:paraId="58FB3479" w14:textId="02F82D39" w:rsidR="00C70B87" w:rsidRDefault="000A1278" w:rsidP="00456AB3">
      <w:pPr>
        <w:pStyle w:val="PargrafodaLista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ogradouro (rua, avenida</w:t>
      </w:r>
      <w:r w:rsidR="00F33FCC">
        <w:rPr>
          <w:rFonts w:ascii="Arial" w:hAnsi="Arial" w:cs="Arial"/>
          <w:sz w:val="22"/>
          <w:szCs w:val="22"/>
        </w:rPr>
        <w:t xml:space="preserve">, </w:t>
      </w:r>
      <w:r w:rsidR="00E72745">
        <w:rPr>
          <w:rFonts w:ascii="Arial" w:hAnsi="Arial" w:cs="Arial"/>
          <w:sz w:val="22"/>
          <w:szCs w:val="22"/>
        </w:rPr>
        <w:t>etc.)</w:t>
      </w:r>
    </w:p>
    <w:p w14:paraId="07C33302" w14:textId="47033E2E" w:rsidR="00E72745" w:rsidRDefault="00E72745" w:rsidP="00456AB3">
      <w:pPr>
        <w:pStyle w:val="PargrafodaLista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EP;</w:t>
      </w:r>
    </w:p>
    <w:p w14:paraId="6275564E" w14:textId="77C489E2" w:rsidR="00E72745" w:rsidRDefault="00DB0DB3" w:rsidP="00456AB3">
      <w:pPr>
        <w:pStyle w:val="PargrafodaLista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úmero</w:t>
      </w:r>
      <w:r w:rsidR="00E72745">
        <w:rPr>
          <w:rFonts w:ascii="Arial" w:hAnsi="Arial" w:cs="Arial"/>
          <w:sz w:val="22"/>
          <w:szCs w:val="22"/>
        </w:rPr>
        <w:t>;</w:t>
      </w:r>
    </w:p>
    <w:p w14:paraId="5562B224" w14:textId="5797AE6C" w:rsidR="00E72745" w:rsidRDefault="00E72745" w:rsidP="00456AB3">
      <w:pPr>
        <w:pStyle w:val="PargrafodaLista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mplemento;</w:t>
      </w:r>
    </w:p>
    <w:p w14:paraId="710B583F" w14:textId="58DF998E" w:rsidR="00E72745" w:rsidRDefault="00DB0DB3" w:rsidP="00456AB3">
      <w:pPr>
        <w:pStyle w:val="PargrafodaLista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idade;</w:t>
      </w:r>
    </w:p>
    <w:p w14:paraId="1512AFFC" w14:textId="6470D8E7" w:rsidR="00DB0DB3" w:rsidRDefault="00DB0DB3" w:rsidP="00456AB3">
      <w:pPr>
        <w:pStyle w:val="PargrafodaLista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stado;</w:t>
      </w:r>
    </w:p>
    <w:p w14:paraId="33C0F4B5" w14:textId="5BA9C61D" w:rsidR="00D2062E" w:rsidRPr="0085010F" w:rsidRDefault="00F537AF" w:rsidP="0085010F">
      <w:pPr>
        <w:pStyle w:val="PargrafodaLista"/>
        <w:numPr>
          <w:ilvl w:val="0"/>
          <w:numId w:val="45"/>
        </w:numPr>
        <w:spacing w:before="120" w:after="120" w:line="240" w:lineRule="exact"/>
        <w:rPr>
          <w:rFonts w:ascii="Arial" w:hAnsi="Arial" w:cs="Arial"/>
          <w:b/>
          <w:bCs/>
          <w:sz w:val="22"/>
          <w:szCs w:val="22"/>
        </w:rPr>
      </w:pPr>
      <w:r w:rsidRPr="0085010F">
        <w:rPr>
          <w:rFonts w:ascii="Arial" w:hAnsi="Arial" w:cs="Arial"/>
          <w:b/>
          <w:bCs/>
          <w:sz w:val="22"/>
          <w:szCs w:val="22"/>
        </w:rPr>
        <w:t xml:space="preserve">Painel de </w:t>
      </w:r>
      <w:r w:rsidR="00D2062E" w:rsidRPr="0085010F">
        <w:rPr>
          <w:rFonts w:ascii="Arial" w:hAnsi="Arial" w:cs="Arial"/>
          <w:b/>
          <w:bCs/>
          <w:sz w:val="22"/>
          <w:szCs w:val="22"/>
        </w:rPr>
        <w:t>Login</w:t>
      </w:r>
      <w:r w:rsidR="00156182" w:rsidRPr="0085010F">
        <w:rPr>
          <w:rFonts w:ascii="Arial" w:hAnsi="Arial" w:cs="Arial"/>
          <w:b/>
          <w:bCs/>
          <w:sz w:val="22"/>
          <w:szCs w:val="22"/>
        </w:rPr>
        <w:t xml:space="preserve"> </w:t>
      </w:r>
      <w:r w:rsidR="00156182" w:rsidRPr="0085010F">
        <w:rPr>
          <w:rFonts w:ascii="Arial" w:hAnsi="Arial" w:cs="Arial"/>
          <w:bCs/>
          <w:i/>
          <w:sz w:val="22"/>
          <w:szCs w:val="22"/>
        </w:rPr>
        <w:t>(acesso público)</w:t>
      </w:r>
    </w:p>
    <w:p w14:paraId="287B69EE" w14:textId="0D0056B5" w:rsidR="00D2062E" w:rsidRDefault="00F537AF" w:rsidP="009A0047">
      <w:pPr>
        <w:numPr>
          <w:ilvl w:val="0"/>
          <w:numId w:val="37"/>
        </w:numPr>
        <w:spacing w:before="120" w:after="120" w:line="240" w:lineRule="exact"/>
        <w:ind w:left="851" w:hanging="142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ainel inicial</w:t>
      </w:r>
      <w:r w:rsidR="00156182">
        <w:rPr>
          <w:rFonts w:ascii="Arial" w:hAnsi="Arial" w:cs="Arial"/>
          <w:b/>
          <w:bCs/>
          <w:sz w:val="22"/>
          <w:szCs w:val="22"/>
        </w:rPr>
        <w:t xml:space="preserve"> </w:t>
      </w:r>
      <w:r w:rsidR="00156182" w:rsidRPr="00156182">
        <w:rPr>
          <w:rFonts w:ascii="Arial" w:hAnsi="Arial" w:cs="Arial"/>
          <w:bCs/>
          <w:i/>
          <w:sz w:val="22"/>
          <w:szCs w:val="22"/>
        </w:rPr>
        <w:t xml:space="preserve">(acesso </w:t>
      </w:r>
      <w:r w:rsidR="00156182">
        <w:rPr>
          <w:rFonts w:ascii="Arial" w:hAnsi="Arial" w:cs="Arial"/>
          <w:bCs/>
          <w:i/>
          <w:sz w:val="22"/>
          <w:szCs w:val="22"/>
        </w:rPr>
        <w:t>autenticado</w:t>
      </w:r>
      <w:r w:rsidR="00156182" w:rsidRPr="00156182">
        <w:rPr>
          <w:rFonts w:ascii="Arial" w:hAnsi="Arial" w:cs="Arial"/>
          <w:bCs/>
          <w:i/>
          <w:sz w:val="22"/>
          <w:szCs w:val="22"/>
        </w:rPr>
        <w:t>)</w:t>
      </w:r>
    </w:p>
    <w:p w14:paraId="216B27C2" w14:textId="15B81310" w:rsidR="00731CEA" w:rsidRDefault="00731CEA" w:rsidP="00731CEA">
      <w:pPr>
        <w:pStyle w:val="PargrafodaLista"/>
        <w:numPr>
          <w:ilvl w:val="1"/>
          <w:numId w:val="44"/>
        </w:numPr>
        <w:spacing w:before="120" w:after="120" w:line="240" w:lineRule="exact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Empréstimos </w:t>
      </w:r>
      <w:r w:rsidRPr="00135682">
        <w:rPr>
          <w:rStyle w:val="BibliografiateseChar"/>
        </w:rPr>
        <w:t>(emprestados e novo empréstimo.)</w:t>
      </w:r>
      <w:r w:rsidR="00135682" w:rsidRPr="00135682">
        <w:rPr>
          <w:rFonts w:ascii="Arial" w:hAnsi="Arial" w:cs="Arial"/>
          <w:bCs/>
          <w:i/>
          <w:sz w:val="22"/>
          <w:szCs w:val="22"/>
        </w:rPr>
        <w:t xml:space="preserve"> </w:t>
      </w:r>
      <w:r w:rsidR="00135682" w:rsidRPr="00731CEA">
        <w:rPr>
          <w:rFonts w:ascii="Arial" w:hAnsi="Arial" w:cs="Arial"/>
          <w:bCs/>
          <w:i/>
          <w:sz w:val="22"/>
          <w:szCs w:val="22"/>
        </w:rPr>
        <w:t>(acesso autenticado)</w:t>
      </w:r>
    </w:p>
    <w:p w14:paraId="621430FD" w14:textId="2D11DD7F" w:rsidR="009A0047" w:rsidRPr="00731CEA" w:rsidRDefault="00731CEA" w:rsidP="00731CEA">
      <w:pPr>
        <w:pStyle w:val="PargrafodaLista"/>
        <w:numPr>
          <w:ilvl w:val="1"/>
          <w:numId w:val="44"/>
        </w:numPr>
        <w:spacing w:before="120" w:after="120" w:line="240" w:lineRule="exact"/>
        <w:rPr>
          <w:rFonts w:ascii="Arial" w:hAnsi="Arial" w:cs="Arial"/>
          <w:b/>
          <w:bCs/>
          <w:sz w:val="22"/>
          <w:szCs w:val="22"/>
        </w:rPr>
      </w:pPr>
      <w:r w:rsidRPr="00731CEA">
        <w:rPr>
          <w:rFonts w:ascii="Arial" w:hAnsi="Arial" w:cs="Arial"/>
          <w:b/>
          <w:bCs/>
          <w:sz w:val="22"/>
          <w:szCs w:val="22"/>
        </w:rPr>
        <w:t xml:space="preserve"> </w:t>
      </w:r>
      <w:r w:rsidR="000839D0" w:rsidRPr="00731CEA">
        <w:rPr>
          <w:rFonts w:ascii="Arial" w:hAnsi="Arial" w:cs="Arial"/>
          <w:b/>
          <w:bCs/>
          <w:sz w:val="22"/>
          <w:szCs w:val="22"/>
        </w:rPr>
        <w:t xml:space="preserve">Cadastro de </w:t>
      </w:r>
      <w:r w:rsidR="00456AB3" w:rsidRPr="00731CEA">
        <w:rPr>
          <w:rFonts w:ascii="Arial" w:hAnsi="Arial" w:cs="Arial"/>
          <w:b/>
          <w:bCs/>
          <w:sz w:val="22"/>
          <w:szCs w:val="22"/>
        </w:rPr>
        <w:t>itens</w:t>
      </w:r>
      <w:r w:rsidR="00156182" w:rsidRPr="00731CEA">
        <w:rPr>
          <w:rFonts w:ascii="Arial" w:hAnsi="Arial" w:cs="Arial"/>
          <w:b/>
          <w:bCs/>
          <w:sz w:val="22"/>
          <w:szCs w:val="22"/>
        </w:rPr>
        <w:t xml:space="preserve"> </w:t>
      </w:r>
      <w:r w:rsidR="00156182" w:rsidRPr="00731CEA">
        <w:rPr>
          <w:rFonts w:ascii="Arial" w:hAnsi="Arial" w:cs="Arial"/>
          <w:bCs/>
          <w:i/>
          <w:sz w:val="22"/>
          <w:szCs w:val="22"/>
        </w:rPr>
        <w:t>(acesso autenticado)</w:t>
      </w:r>
    </w:p>
    <w:p w14:paraId="3BA8358C" w14:textId="1FFE05C5" w:rsidR="009A0047" w:rsidRDefault="009A0047" w:rsidP="009A0047">
      <w:pPr>
        <w:pStyle w:val="PargrafodaLista"/>
        <w:numPr>
          <w:ilvl w:val="0"/>
          <w:numId w:val="36"/>
        </w:num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me</w:t>
      </w:r>
      <w:r w:rsidR="00456AB3">
        <w:rPr>
          <w:rFonts w:ascii="Arial" w:hAnsi="Arial" w:cs="Arial"/>
          <w:sz w:val="22"/>
          <w:szCs w:val="22"/>
        </w:rPr>
        <w:t xml:space="preserve"> do item</w:t>
      </w:r>
      <w:r w:rsidR="009A4035">
        <w:rPr>
          <w:rFonts w:ascii="Arial" w:hAnsi="Arial" w:cs="Arial"/>
          <w:sz w:val="22"/>
          <w:szCs w:val="22"/>
        </w:rPr>
        <w:t>;</w:t>
      </w:r>
    </w:p>
    <w:p w14:paraId="7644ED73" w14:textId="170CA885" w:rsidR="009A0047" w:rsidRDefault="00456AB3" w:rsidP="009A0047">
      <w:pPr>
        <w:pStyle w:val="PargrafodaLista"/>
        <w:numPr>
          <w:ilvl w:val="0"/>
          <w:numId w:val="36"/>
        </w:num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scrição</w:t>
      </w:r>
      <w:r w:rsidR="009A4035">
        <w:rPr>
          <w:rFonts w:ascii="Arial" w:hAnsi="Arial" w:cs="Arial"/>
          <w:sz w:val="22"/>
          <w:szCs w:val="22"/>
        </w:rPr>
        <w:t>;</w:t>
      </w:r>
    </w:p>
    <w:p w14:paraId="4793A8E6" w14:textId="482EE7DF" w:rsidR="009A0047" w:rsidRDefault="009A0047" w:rsidP="009A0047">
      <w:pPr>
        <w:pStyle w:val="PargrafodaLista"/>
        <w:numPr>
          <w:ilvl w:val="0"/>
          <w:numId w:val="36"/>
        </w:num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lefone</w:t>
      </w:r>
      <w:r w:rsidR="00456AB3">
        <w:rPr>
          <w:rFonts w:ascii="Arial" w:hAnsi="Arial" w:cs="Arial"/>
          <w:sz w:val="22"/>
          <w:szCs w:val="22"/>
        </w:rPr>
        <w:t>;</w:t>
      </w:r>
    </w:p>
    <w:p w14:paraId="22BFE0A4" w14:textId="6BB80AB3" w:rsidR="00456AB3" w:rsidRDefault="00456AB3" w:rsidP="009A0047">
      <w:pPr>
        <w:pStyle w:val="PargrafodaLista"/>
        <w:numPr>
          <w:ilvl w:val="0"/>
          <w:numId w:val="36"/>
        </w:num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uantidade;</w:t>
      </w:r>
    </w:p>
    <w:p w14:paraId="6591C2D5" w14:textId="2425B9C6" w:rsidR="00456AB3" w:rsidRDefault="00456AB3" w:rsidP="009A0047">
      <w:pPr>
        <w:pStyle w:val="PargrafodaLista"/>
        <w:numPr>
          <w:ilvl w:val="0"/>
          <w:numId w:val="36"/>
        </w:num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sponibilidade;</w:t>
      </w:r>
    </w:p>
    <w:p w14:paraId="5654A5CA" w14:textId="50FD3951" w:rsidR="00456AB3" w:rsidRDefault="00456AB3" w:rsidP="009A0047">
      <w:pPr>
        <w:pStyle w:val="PargrafodaLista"/>
        <w:numPr>
          <w:ilvl w:val="0"/>
          <w:numId w:val="36"/>
        </w:num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a do empréstimo;</w:t>
      </w:r>
    </w:p>
    <w:p w14:paraId="1D8CCA52" w14:textId="358F45CA" w:rsidR="00456AB3" w:rsidRDefault="00456AB3" w:rsidP="009A0047">
      <w:pPr>
        <w:pStyle w:val="PargrafodaLista"/>
        <w:numPr>
          <w:ilvl w:val="0"/>
          <w:numId w:val="36"/>
        </w:num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ata devolução;</w:t>
      </w:r>
    </w:p>
    <w:p w14:paraId="2BAA5C48" w14:textId="6F7C7C2F" w:rsidR="00456AB3" w:rsidRDefault="00456AB3" w:rsidP="009A0047">
      <w:pPr>
        <w:pStyle w:val="PargrafodaLista"/>
        <w:numPr>
          <w:ilvl w:val="0"/>
          <w:numId w:val="36"/>
        </w:num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tato destinatário</w:t>
      </w:r>
      <w:r w:rsidR="00731CEA">
        <w:rPr>
          <w:rFonts w:ascii="Arial" w:hAnsi="Arial" w:cs="Arial"/>
          <w:sz w:val="22"/>
          <w:szCs w:val="22"/>
        </w:rPr>
        <w:t>;</w:t>
      </w:r>
    </w:p>
    <w:p w14:paraId="15B4F70F" w14:textId="0E8065EF" w:rsidR="00731CEA" w:rsidRDefault="00731CEA" w:rsidP="009A0047">
      <w:pPr>
        <w:pStyle w:val="PargrafodaLista"/>
        <w:numPr>
          <w:ilvl w:val="0"/>
          <w:numId w:val="36"/>
        </w:num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Check</w:t>
      </w:r>
      <w:proofErr w:type="spellEnd"/>
      <w:r>
        <w:rPr>
          <w:rFonts w:ascii="Arial" w:hAnsi="Arial" w:cs="Arial"/>
          <w:sz w:val="22"/>
          <w:szCs w:val="22"/>
        </w:rPr>
        <w:t xml:space="preserve"> devolução;</w:t>
      </w:r>
    </w:p>
    <w:p w14:paraId="01DD4EED" w14:textId="407CF5B0" w:rsidR="009A0047" w:rsidRPr="00135682" w:rsidRDefault="00731CEA" w:rsidP="00135682">
      <w:pPr>
        <w:pStyle w:val="PargrafodaLista"/>
        <w:numPr>
          <w:ilvl w:val="0"/>
          <w:numId w:val="36"/>
        </w:num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ens pendentes.</w:t>
      </w:r>
      <w:r w:rsidR="00A51663">
        <w:rPr>
          <w:rFonts w:ascii="Arial" w:hAnsi="Arial" w:cs="Arial"/>
          <w:sz w:val="22"/>
          <w:szCs w:val="22"/>
        </w:rPr>
        <w:t xml:space="preserve"> </w:t>
      </w:r>
    </w:p>
    <w:p w14:paraId="12F08B76" w14:textId="77777777" w:rsidR="000839D0" w:rsidRPr="000839D0" w:rsidRDefault="000839D0" w:rsidP="000839D0">
      <w:pPr>
        <w:tabs>
          <w:tab w:val="left" w:pos="1843"/>
        </w:tabs>
        <w:spacing w:before="120" w:after="120" w:line="240" w:lineRule="exact"/>
        <w:rPr>
          <w:rFonts w:ascii="Arial" w:hAnsi="Arial" w:cs="Arial"/>
          <w:sz w:val="22"/>
          <w:szCs w:val="22"/>
        </w:rPr>
      </w:pPr>
    </w:p>
    <w:p w14:paraId="3723246F" w14:textId="77777777" w:rsidR="009A0047" w:rsidRDefault="009A0047" w:rsidP="009A0047"/>
    <w:p w14:paraId="376F25B3" w14:textId="7F2F06C2" w:rsidR="00E278DE" w:rsidRPr="00156182" w:rsidRDefault="00E278DE" w:rsidP="00156182">
      <w:pPr>
        <w:suppressAutoHyphens w:val="0"/>
        <w:spacing w:before="0"/>
        <w:jc w:val="left"/>
        <w:rPr>
          <w:rFonts w:ascii="Arial" w:hAnsi="Arial" w:cs="Arial"/>
          <w:b/>
          <w:sz w:val="22"/>
          <w:szCs w:val="22"/>
        </w:rPr>
      </w:pPr>
    </w:p>
    <w:sectPr w:rsidR="00E278DE" w:rsidRPr="00156182" w:rsidSect="00664560">
      <w:headerReference w:type="default" r:id="rId11"/>
      <w:footerReference w:type="default" r:id="rId12"/>
      <w:type w:val="continuous"/>
      <w:pgSz w:w="11906" w:h="16838" w:code="9"/>
      <w:pgMar w:top="2127" w:right="1701" w:bottom="1418" w:left="1701" w:header="90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A6838" w14:textId="77777777" w:rsidR="00CF22E3" w:rsidRDefault="00CF22E3">
      <w:r>
        <w:separator/>
      </w:r>
    </w:p>
  </w:endnote>
  <w:endnote w:type="continuationSeparator" w:id="0">
    <w:p w14:paraId="3F49FF4F" w14:textId="77777777" w:rsidR="00CF22E3" w:rsidRDefault="00CF2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F3928" w14:textId="642FEDFE" w:rsidR="00AD3E73" w:rsidRDefault="007F17DD" w:rsidP="00AD3E73">
    <w:pPr>
      <w:pStyle w:val="Rodap"/>
    </w:pPr>
    <w:r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1DB1D66C" wp14:editId="0058A7F4">
          <wp:simplePos x="0" y="0"/>
          <wp:positionH relativeFrom="column">
            <wp:posOffset>-1078865</wp:posOffset>
          </wp:positionH>
          <wp:positionV relativeFrom="page">
            <wp:posOffset>10075545</wp:posOffset>
          </wp:positionV>
          <wp:extent cx="7561580" cy="723265"/>
          <wp:effectExtent l="0" t="0" r="0" b="0"/>
          <wp:wrapTight wrapText="bothSides">
            <wp:wrapPolygon edited="0">
              <wp:start x="0" y="0"/>
              <wp:lineTo x="0" y="21050"/>
              <wp:lineTo x="21549" y="21050"/>
              <wp:lineTo x="21549" y="0"/>
              <wp:lineTo x="0" y="0"/>
            </wp:wrapPolygon>
          </wp:wrapTight>
          <wp:docPr id="14" name="Imagem 14" descr="Rodap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Rodap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1580" cy="723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C01B3" w14:textId="77777777" w:rsidR="00CF22E3" w:rsidRDefault="00CF22E3">
      <w:r>
        <w:separator/>
      </w:r>
    </w:p>
  </w:footnote>
  <w:footnote w:type="continuationSeparator" w:id="0">
    <w:p w14:paraId="7301A5CF" w14:textId="77777777" w:rsidR="00CF22E3" w:rsidRDefault="00CF2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FBA0F" w14:textId="30F8971D" w:rsidR="000861BE" w:rsidRDefault="007F17DD">
    <w:pPr>
      <w:pStyle w:val="Cabealho"/>
    </w:pPr>
    <w:r>
      <w:rPr>
        <w:noProof/>
        <w:lang w:val="en-US" w:eastAsia="en-US"/>
      </w:rPr>
      <w:drawing>
        <wp:anchor distT="0" distB="0" distL="114300" distR="114300" simplePos="0" relativeHeight="251657216" behindDoc="0" locked="0" layoutInCell="1" allowOverlap="1" wp14:anchorId="1729125A" wp14:editId="48CE64AA">
          <wp:simplePos x="0" y="0"/>
          <wp:positionH relativeFrom="column">
            <wp:posOffset>-1078865</wp:posOffset>
          </wp:positionH>
          <wp:positionV relativeFrom="page">
            <wp:posOffset>0</wp:posOffset>
          </wp:positionV>
          <wp:extent cx="7561580" cy="1081405"/>
          <wp:effectExtent l="0" t="0" r="0" b="0"/>
          <wp:wrapSquare wrapText="bothSides"/>
          <wp:docPr id="13" name="Imagem 13" descr="Top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Top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1580" cy="10814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F64DD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F22A8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8A8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C653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E441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6EA1F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6C80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6295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424D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5EEDE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963AAD"/>
    <w:multiLevelType w:val="hybridMultilevel"/>
    <w:tmpl w:val="A7701002"/>
    <w:lvl w:ilvl="0" w:tplc="0416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051B1140"/>
    <w:multiLevelType w:val="multilevel"/>
    <w:tmpl w:val="7C5E8642"/>
    <w:lvl w:ilvl="0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221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7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93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12" w15:restartNumberingAfterBreak="0">
    <w:nsid w:val="06326B03"/>
    <w:multiLevelType w:val="multilevel"/>
    <w:tmpl w:val="31F4AACE"/>
    <w:lvl w:ilvl="0">
      <w:start w:val="1"/>
      <w:numFmt w:val="decimal"/>
      <w:lvlText w:val="%1)"/>
      <w:lvlJc w:val="left"/>
      <w:pPr>
        <w:ind w:left="3196" w:hanging="360"/>
      </w:pPr>
      <w:rPr>
        <w:rFonts w:hint="default"/>
      </w:rPr>
    </w:lvl>
    <w:lvl w:ilvl="1">
      <w:start w:val="1"/>
      <w:numFmt w:val="bullet"/>
      <w:lvlText w:val=""/>
      <w:lvlJc w:val="left"/>
      <w:pPr>
        <w:ind w:left="3556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391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27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463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99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5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1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076" w:hanging="360"/>
      </w:pPr>
      <w:rPr>
        <w:rFonts w:hint="default"/>
      </w:rPr>
    </w:lvl>
  </w:abstractNum>
  <w:abstractNum w:abstractNumId="13" w15:restartNumberingAfterBreak="0">
    <w:nsid w:val="06563715"/>
    <w:multiLevelType w:val="multilevel"/>
    <w:tmpl w:val="7C5E8642"/>
    <w:lvl w:ilvl="0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221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7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93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14" w15:restartNumberingAfterBreak="0">
    <w:nsid w:val="0B057B1E"/>
    <w:multiLevelType w:val="hybridMultilevel"/>
    <w:tmpl w:val="736EB376"/>
    <w:lvl w:ilvl="0" w:tplc="3F56493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0CC753A5"/>
    <w:multiLevelType w:val="multilevel"/>
    <w:tmpl w:val="7C5E8642"/>
    <w:lvl w:ilvl="0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221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7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93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16" w15:restartNumberingAfterBreak="0">
    <w:nsid w:val="1A8E6AAD"/>
    <w:multiLevelType w:val="multilevel"/>
    <w:tmpl w:val="7C5E8642"/>
    <w:lvl w:ilvl="0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221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7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93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17" w15:restartNumberingAfterBreak="0">
    <w:nsid w:val="1EF847BE"/>
    <w:multiLevelType w:val="multilevel"/>
    <w:tmpl w:val="0416001D"/>
    <w:styleLink w:val="ListaNumerad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Lucida Sans Unicode" w:hAnsi="Lucida Sans Unicode"/>
        <w:b/>
        <w:sz w:val="24"/>
      </w:rPr>
    </w:lvl>
    <w:lvl w:ilvl="1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4"/>
      </w:rPr>
    </w:lvl>
    <w:lvl w:ilvl="3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7411F42"/>
    <w:multiLevelType w:val="multilevel"/>
    <w:tmpl w:val="7C5E8642"/>
    <w:lvl w:ilvl="0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221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7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93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19" w15:restartNumberingAfterBreak="0">
    <w:nsid w:val="2B6E6324"/>
    <w:multiLevelType w:val="hybridMultilevel"/>
    <w:tmpl w:val="4D60D1EC"/>
    <w:lvl w:ilvl="0" w:tplc="0416000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0" w15:restartNumberingAfterBreak="0">
    <w:nsid w:val="301D147A"/>
    <w:multiLevelType w:val="hybridMultilevel"/>
    <w:tmpl w:val="A7701002"/>
    <w:lvl w:ilvl="0" w:tplc="0416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318B6F27"/>
    <w:multiLevelType w:val="multilevel"/>
    <w:tmpl w:val="0416001D"/>
    <w:lvl w:ilvl="0">
      <w:start w:val="1"/>
      <w:numFmt w:val="decimal"/>
      <w:lvlText w:val="%1)"/>
      <w:lvlJc w:val="left"/>
      <w:pPr>
        <w:ind w:left="3196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3556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391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27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463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99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5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1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076" w:hanging="360"/>
      </w:pPr>
      <w:rPr>
        <w:rFonts w:hint="default"/>
      </w:rPr>
    </w:lvl>
  </w:abstractNum>
  <w:abstractNum w:abstractNumId="22" w15:restartNumberingAfterBreak="0">
    <w:nsid w:val="31B101C6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A0E645B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B7C4C53"/>
    <w:multiLevelType w:val="multilevel"/>
    <w:tmpl w:val="A50A0F2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3CB9437E"/>
    <w:multiLevelType w:val="multilevel"/>
    <w:tmpl w:val="7C5E8642"/>
    <w:lvl w:ilvl="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89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214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0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6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2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4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09" w:hanging="360"/>
      </w:pPr>
      <w:rPr>
        <w:rFonts w:hint="default"/>
      </w:rPr>
    </w:lvl>
  </w:abstractNum>
  <w:abstractNum w:abstractNumId="26" w15:restartNumberingAfterBreak="0">
    <w:nsid w:val="3F2F29B2"/>
    <w:multiLevelType w:val="multilevel"/>
    <w:tmpl w:val="7C5E8642"/>
    <w:lvl w:ilvl="0">
      <w:start w:val="1"/>
      <w:numFmt w:val="bullet"/>
      <w:lvlText w:val=""/>
      <w:lvlJc w:val="left"/>
      <w:pPr>
        <w:ind w:left="1776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2136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249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8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2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2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56" w:hanging="360"/>
      </w:pPr>
      <w:rPr>
        <w:rFonts w:hint="default"/>
      </w:rPr>
    </w:lvl>
  </w:abstractNum>
  <w:abstractNum w:abstractNumId="27" w15:restartNumberingAfterBreak="0">
    <w:nsid w:val="3F463337"/>
    <w:multiLevelType w:val="hybridMultilevel"/>
    <w:tmpl w:val="5D9A516E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8" w15:restartNumberingAfterBreak="0">
    <w:nsid w:val="40DA3AF6"/>
    <w:multiLevelType w:val="hybridMultilevel"/>
    <w:tmpl w:val="6FFA52D6"/>
    <w:lvl w:ilvl="0" w:tplc="3F56493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9" w15:restartNumberingAfterBreak="0">
    <w:nsid w:val="43443A24"/>
    <w:multiLevelType w:val="multilevel"/>
    <w:tmpl w:val="D18C90C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444F50D8"/>
    <w:multiLevelType w:val="hybridMultilevel"/>
    <w:tmpl w:val="A7701002"/>
    <w:lvl w:ilvl="0" w:tplc="0416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4A321441"/>
    <w:multiLevelType w:val="multilevel"/>
    <w:tmpl w:val="7C5E8642"/>
    <w:lvl w:ilvl="0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221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7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93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32" w15:restartNumberingAfterBreak="0">
    <w:nsid w:val="4AAD04E3"/>
    <w:multiLevelType w:val="hybridMultilevel"/>
    <w:tmpl w:val="5A84DB4E"/>
    <w:lvl w:ilvl="0" w:tplc="116CA0E8">
      <w:start w:val="1"/>
      <w:numFmt w:val="bullet"/>
      <w:lvlText w:val=""/>
      <w:lvlJc w:val="left"/>
      <w:pPr>
        <w:ind w:left="193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65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37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9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81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53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25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97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91" w:hanging="360"/>
      </w:pPr>
      <w:rPr>
        <w:rFonts w:ascii="Wingdings" w:hAnsi="Wingdings" w:hint="default"/>
      </w:rPr>
    </w:lvl>
  </w:abstractNum>
  <w:abstractNum w:abstractNumId="33" w15:restartNumberingAfterBreak="0">
    <w:nsid w:val="4B7A52FE"/>
    <w:multiLevelType w:val="multilevel"/>
    <w:tmpl w:val="31F4AACE"/>
    <w:lvl w:ilvl="0">
      <w:start w:val="1"/>
      <w:numFmt w:val="decimal"/>
      <w:lvlText w:val="%1)"/>
      <w:lvlJc w:val="left"/>
      <w:pPr>
        <w:ind w:left="3196" w:hanging="360"/>
      </w:pPr>
      <w:rPr>
        <w:rFonts w:hint="default"/>
      </w:rPr>
    </w:lvl>
    <w:lvl w:ilvl="1">
      <w:start w:val="1"/>
      <w:numFmt w:val="bullet"/>
      <w:lvlText w:val=""/>
      <w:lvlJc w:val="left"/>
      <w:pPr>
        <w:ind w:left="3556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391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27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463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99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5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1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076" w:hanging="360"/>
      </w:pPr>
      <w:rPr>
        <w:rFonts w:hint="default"/>
      </w:rPr>
    </w:lvl>
  </w:abstractNum>
  <w:abstractNum w:abstractNumId="34" w15:restartNumberingAfterBreak="0">
    <w:nsid w:val="55D1716C"/>
    <w:multiLevelType w:val="multilevel"/>
    <w:tmpl w:val="7C5E8642"/>
    <w:lvl w:ilvl="0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221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7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93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35" w15:restartNumberingAfterBreak="0">
    <w:nsid w:val="59196774"/>
    <w:multiLevelType w:val="hybridMultilevel"/>
    <w:tmpl w:val="2B5481FA"/>
    <w:lvl w:ilvl="0" w:tplc="FED86F1A">
      <w:start w:val="1"/>
      <w:numFmt w:val="bullet"/>
      <w:lvlText w:val=""/>
      <w:lvlJc w:val="left"/>
      <w:pPr>
        <w:ind w:left="1571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976D67"/>
    <w:multiLevelType w:val="multilevel"/>
    <w:tmpl w:val="91365B5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5BE23217"/>
    <w:multiLevelType w:val="multilevel"/>
    <w:tmpl w:val="DDDE0EB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5C6023A0"/>
    <w:multiLevelType w:val="hybridMultilevel"/>
    <w:tmpl w:val="EE3C3074"/>
    <w:lvl w:ilvl="0" w:tplc="0416000F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9" w15:restartNumberingAfterBreak="0">
    <w:nsid w:val="5FB32197"/>
    <w:multiLevelType w:val="multilevel"/>
    <w:tmpl w:val="0416001D"/>
    <w:styleLink w:val="lista1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4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24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Symbol" w:hAnsi="Symbol"/>
        <w:sz w:val="24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64D04C16"/>
    <w:multiLevelType w:val="hybridMultilevel"/>
    <w:tmpl w:val="5D2CE77C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1" w15:restartNumberingAfterBreak="0">
    <w:nsid w:val="6AD706B7"/>
    <w:multiLevelType w:val="multilevel"/>
    <w:tmpl w:val="7C5E8642"/>
    <w:lvl w:ilvl="0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854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2214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74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934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94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5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014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74" w:hanging="360"/>
      </w:pPr>
      <w:rPr>
        <w:rFonts w:hint="default"/>
      </w:rPr>
    </w:lvl>
  </w:abstractNum>
  <w:abstractNum w:abstractNumId="42" w15:restartNumberingAfterBreak="0">
    <w:nsid w:val="6BEE5C03"/>
    <w:multiLevelType w:val="multilevel"/>
    <w:tmpl w:val="38464668"/>
    <w:lvl w:ilvl="0">
      <w:start w:val="1"/>
      <w:numFmt w:val="decimal"/>
      <w:lvlText w:val="%1)"/>
      <w:lvlJc w:val="left"/>
      <w:pPr>
        <w:ind w:left="3196" w:hanging="360"/>
      </w:pPr>
      <w:rPr>
        <w:rFonts w:hint="default"/>
      </w:rPr>
    </w:lvl>
    <w:lvl w:ilvl="1">
      <w:start w:val="1"/>
      <w:numFmt w:val="bullet"/>
      <w:lvlText w:val=""/>
      <w:lvlJc w:val="left"/>
      <w:pPr>
        <w:ind w:left="3556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391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27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463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99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5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1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076" w:hanging="360"/>
      </w:pPr>
      <w:rPr>
        <w:rFonts w:hint="default"/>
      </w:rPr>
    </w:lvl>
  </w:abstractNum>
  <w:abstractNum w:abstractNumId="43" w15:restartNumberingAfterBreak="0">
    <w:nsid w:val="72AB4FD9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4" w15:restartNumberingAfterBreak="0">
    <w:nsid w:val="73BB0DF2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7705586A"/>
    <w:multiLevelType w:val="hybridMultilevel"/>
    <w:tmpl w:val="2B9C8104"/>
    <w:lvl w:ilvl="0" w:tplc="3F564934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6" w15:restartNumberingAfterBreak="0">
    <w:nsid w:val="7DCC4F20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9"/>
  </w:num>
  <w:num w:numId="2">
    <w:abstractNumId w:val="17"/>
  </w:num>
  <w:num w:numId="3">
    <w:abstractNumId w:val="21"/>
  </w:num>
  <w:num w:numId="4">
    <w:abstractNumId w:val="46"/>
  </w:num>
  <w:num w:numId="5">
    <w:abstractNumId w:val="38"/>
  </w:num>
  <w:num w:numId="6">
    <w:abstractNumId w:val="10"/>
  </w:num>
  <w:num w:numId="7">
    <w:abstractNumId w:val="30"/>
  </w:num>
  <w:num w:numId="8">
    <w:abstractNumId w:val="2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44"/>
  </w:num>
  <w:num w:numId="20">
    <w:abstractNumId w:val="22"/>
  </w:num>
  <w:num w:numId="21">
    <w:abstractNumId w:val="43"/>
  </w:num>
  <w:num w:numId="22">
    <w:abstractNumId w:val="23"/>
  </w:num>
  <w:num w:numId="23">
    <w:abstractNumId w:val="34"/>
  </w:num>
  <w:num w:numId="24">
    <w:abstractNumId w:val="42"/>
  </w:num>
  <w:num w:numId="25">
    <w:abstractNumId w:val="12"/>
  </w:num>
  <w:num w:numId="26">
    <w:abstractNumId w:val="33"/>
  </w:num>
  <w:num w:numId="27">
    <w:abstractNumId w:val="31"/>
  </w:num>
  <w:num w:numId="28">
    <w:abstractNumId w:val="15"/>
  </w:num>
  <w:num w:numId="29">
    <w:abstractNumId w:val="26"/>
  </w:num>
  <w:num w:numId="30">
    <w:abstractNumId w:val="25"/>
  </w:num>
  <w:num w:numId="31">
    <w:abstractNumId w:val="13"/>
  </w:num>
  <w:num w:numId="32">
    <w:abstractNumId w:val="41"/>
  </w:num>
  <w:num w:numId="33">
    <w:abstractNumId w:val="18"/>
  </w:num>
  <w:num w:numId="34">
    <w:abstractNumId w:val="11"/>
  </w:num>
  <w:num w:numId="35">
    <w:abstractNumId w:val="16"/>
  </w:num>
  <w:num w:numId="36">
    <w:abstractNumId w:val="14"/>
  </w:num>
  <w:num w:numId="37">
    <w:abstractNumId w:val="36"/>
  </w:num>
  <w:num w:numId="38">
    <w:abstractNumId w:val="29"/>
  </w:num>
  <w:num w:numId="39">
    <w:abstractNumId w:val="37"/>
  </w:num>
  <w:num w:numId="40">
    <w:abstractNumId w:val="24"/>
  </w:num>
  <w:num w:numId="41">
    <w:abstractNumId w:val="40"/>
  </w:num>
  <w:num w:numId="42">
    <w:abstractNumId w:val="45"/>
  </w:num>
  <w:num w:numId="43">
    <w:abstractNumId w:val="28"/>
  </w:num>
  <w:num w:numId="44">
    <w:abstractNumId w:val="19"/>
  </w:num>
  <w:num w:numId="45">
    <w:abstractNumId w:val="27"/>
  </w:num>
  <w:num w:numId="46">
    <w:abstractNumId w:val="35"/>
  </w:num>
  <w:num w:numId="47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25"/>
  <w:doNotHyphenateCaps/>
  <w:characterSpacingControl w:val="doNotCompress"/>
  <w:hdrShapeDefaults>
    <o:shapedefaults v:ext="edit" spidmax="2049">
      <o:colormru v:ext="edit" colors="#5d499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tDA2ACJTUzNTQyUdpeDU4uLM/DyQAsNaAJSBReQsAAAA"/>
  </w:docVars>
  <w:rsids>
    <w:rsidRoot w:val="007F11B1"/>
    <w:rsid w:val="000011EB"/>
    <w:rsid w:val="00007AB3"/>
    <w:rsid w:val="0001606F"/>
    <w:rsid w:val="00023990"/>
    <w:rsid w:val="0003001A"/>
    <w:rsid w:val="00035B0D"/>
    <w:rsid w:val="0004247B"/>
    <w:rsid w:val="00042E15"/>
    <w:rsid w:val="00051F5F"/>
    <w:rsid w:val="00056867"/>
    <w:rsid w:val="00060BB5"/>
    <w:rsid w:val="00064CCF"/>
    <w:rsid w:val="00072E1C"/>
    <w:rsid w:val="00081F5B"/>
    <w:rsid w:val="00083271"/>
    <w:rsid w:val="000839D0"/>
    <w:rsid w:val="000861BE"/>
    <w:rsid w:val="00092F1F"/>
    <w:rsid w:val="00095487"/>
    <w:rsid w:val="00095D19"/>
    <w:rsid w:val="00095DD5"/>
    <w:rsid w:val="000A1278"/>
    <w:rsid w:val="000B050E"/>
    <w:rsid w:val="000B0F4C"/>
    <w:rsid w:val="000C323F"/>
    <w:rsid w:val="000D2370"/>
    <w:rsid w:val="000D5114"/>
    <w:rsid w:val="000D78D9"/>
    <w:rsid w:val="000E2B90"/>
    <w:rsid w:val="000E4C46"/>
    <w:rsid w:val="000E67EC"/>
    <w:rsid w:val="000F0D3D"/>
    <w:rsid w:val="000F63B6"/>
    <w:rsid w:val="00101739"/>
    <w:rsid w:val="001029DE"/>
    <w:rsid w:val="00105216"/>
    <w:rsid w:val="001059D4"/>
    <w:rsid w:val="00107026"/>
    <w:rsid w:val="001074B1"/>
    <w:rsid w:val="00116503"/>
    <w:rsid w:val="00131803"/>
    <w:rsid w:val="00135682"/>
    <w:rsid w:val="001506FF"/>
    <w:rsid w:val="00150882"/>
    <w:rsid w:val="00153B94"/>
    <w:rsid w:val="00156182"/>
    <w:rsid w:val="00164F46"/>
    <w:rsid w:val="00172C93"/>
    <w:rsid w:val="0017305F"/>
    <w:rsid w:val="00175CB4"/>
    <w:rsid w:val="001760F6"/>
    <w:rsid w:val="00185DCC"/>
    <w:rsid w:val="00187F12"/>
    <w:rsid w:val="001A0BA6"/>
    <w:rsid w:val="001A54D4"/>
    <w:rsid w:val="001B0AAC"/>
    <w:rsid w:val="001B2120"/>
    <w:rsid w:val="001B3752"/>
    <w:rsid w:val="001C497C"/>
    <w:rsid w:val="001D430D"/>
    <w:rsid w:val="001E7E9F"/>
    <w:rsid w:val="001F47A5"/>
    <w:rsid w:val="00203541"/>
    <w:rsid w:val="00207C65"/>
    <w:rsid w:val="00213567"/>
    <w:rsid w:val="00220B13"/>
    <w:rsid w:val="00223804"/>
    <w:rsid w:val="0025092D"/>
    <w:rsid w:val="00254632"/>
    <w:rsid w:val="002671C9"/>
    <w:rsid w:val="00276898"/>
    <w:rsid w:val="0029284E"/>
    <w:rsid w:val="00295DA9"/>
    <w:rsid w:val="00296E24"/>
    <w:rsid w:val="002B710E"/>
    <w:rsid w:val="002C0339"/>
    <w:rsid w:val="002C32D4"/>
    <w:rsid w:val="002D4D4D"/>
    <w:rsid w:val="002E3288"/>
    <w:rsid w:val="002E3BC5"/>
    <w:rsid w:val="002E7DCE"/>
    <w:rsid w:val="002F5A1A"/>
    <w:rsid w:val="00300609"/>
    <w:rsid w:val="003138CE"/>
    <w:rsid w:val="003229FB"/>
    <w:rsid w:val="00325B2C"/>
    <w:rsid w:val="00325DC3"/>
    <w:rsid w:val="00326F19"/>
    <w:rsid w:val="00331C2C"/>
    <w:rsid w:val="00342AF4"/>
    <w:rsid w:val="00353855"/>
    <w:rsid w:val="00362446"/>
    <w:rsid w:val="00363152"/>
    <w:rsid w:val="0037179E"/>
    <w:rsid w:val="00381BA9"/>
    <w:rsid w:val="00393E1F"/>
    <w:rsid w:val="003A28EF"/>
    <w:rsid w:val="003A446B"/>
    <w:rsid w:val="003B5E04"/>
    <w:rsid w:val="003C1F00"/>
    <w:rsid w:val="003C423B"/>
    <w:rsid w:val="003D3F1E"/>
    <w:rsid w:val="003E3667"/>
    <w:rsid w:val="003E489A"/>
    <w:rsid w:val="003F20E0"/>
    <w:rsid w:val="004010B5"/>
    <w:rsid w:val="00403132"/>
    <w:rsid w:val="00424321"/>
    <w:rsid w:val="00431D16"/>
    <w:rsid w:val="00432340"/>
    <w:rsid w:val="00434789"/>
    <w:rsid w:val="00441191"/>
    <w:rsid w:val="00441643"/>
    <w:rsid w:val="0045469F"/>
    <w:rsid w:val="00456AB3"/>
    <w:rsid w:val="00467F0C"/>
    <w:rsid w:val="0048015F"/>
    <w:rsid w:val="00497407"/>
    <w:rsid w:val="004B1993"/>
    <w:rsid w:val="004B1ED3"/>
    <w:rsid w:val="004B27FD"/>
    <w:rsid w:val="004B33A4"/>
    <w:rsid w:val="004B5BE5"/>
    <w:rsid w:val="004B5F33"/>
    <w:rsid w:val="004B6085"/>
    <w:rsid w:val="004B755A"/>
    <w:rsid w:val="004C32E6"/>
    <w:rsid w:val="004C655C"/>
    <w:rsid w:val="004C7959"/>
    <w:rsid w:val="004D0F5B"/>
    <w:rsid w:val="004D1789"/>
    <w:rsid w:val="004D1867"/>
    <w:rsid w:val="004D1AE3"/>
    <w:rsid w:val="004D28FA"/>
    <w:rsid w:val="004E344F"/>
    <w:rsid w:val="00500E37"/>
    <w:rsid w:val="00501F8D"/>
    <w:rsid w:val="00502381"/>
    <w:rsid w:val="0050301F"/>
    <w:rsid w:val="005133F2"/>
    <w:rsid w:val="0051746F"/>
    <w:rsid w:val="00522923"/>
    <w:rsid w:val="00530F7B"/>
    <w:rsid w:val="0053161F"/>
    <w:rsid w:val="00531F5F"/>
    <w:rsid w:val="00532512"/>
    <w:rsid w:val="00545BD5"/>
    <w:rsid w:val="005479E6"/>
    <w:rsid w:val="00560E34"/>
    <w:rsid w:val="00570D7C"/>
    <w:rsid w:val="005842CD"/>
    <w:rsid w:val="00584FCC"/>
    <w:rsid w:val="00590E51"/>
    <w:rsid w:val="00592985"/>
    <w:rsid w:val="00596DA7"/>
    <w:rsid w:val="005C1693"/>
    <w:rsid w:val="005C1C00"/>
    <w:rsid w:val="005C383A"/>
    <w:rsid w:val="005C544F"/>
    <w:rsid w:val="005C5EB2"/>
    <w:rsid w:val="005C665F"/>
    <w:rsid w:val="005E3A89"/>
    <w:rsid w:val="005E3B13"/>
    <w:rsid w:val="00601362"/>
    <w:rsid w:val="00602C4D"/>
    <w:rsid w:val="00606220"/>
    <w:rsid w:val="006138FE"/>
    <w:rsid w:val="00625BF8"/>
    <w:rsid w:val="00636D25"/>
    <w:rsid w:val="006554CC"/>
    <w:rsid w:val="006601FE"/>
    <w:rsid w:val="00661E6B"/>
    <w:rsid w:val="00664560"/>
    <w:rsid w:val="00667138"/>
    <w:rsid w:val="00667A1C"/>
    <w:rsid w:val="006703B7"/>
    <w:rsid w:val="00671606"/>
    <w:rsid w:val="00680219"/>
    <w:rsid w:val="006813E3"/>
    <w:rsid w:val="0068609A"/>
    <w:rsid w:val="00686914"/>
    <w:rsid w:val="0069091C"/>
    <w:rsid w:val="00695603"/>
    <w:rsid w:val="00696C15"/>
    <w:rsid w:val="006A68D3"/>
    <w:rsid w:val="006B0F4E"/>
    <w:rsid w:val="006B33B0"/>
    <w:rsid w:val="006B41B3"/>
    <w:rsid w:val="006B69B7"/>
    <w:rsid w:val="006B72A6"/>
    <w:rsid w:val="006C344D"/>
    <w:rsid w:val="006C5E0C"/>
    <w:rsid w:val="006E1A34"/>
    <w:rsid w:val="006E3275"/>
    <w:rsid w:val="006E697A"/>
    <w:rsid w:val="00703592"/>
    <w:rsid w:val="00731CEA"/>
    <w:rsid w:val="00732C03"/>
    <w:rsid w:val="0073444B"/>
    <w:rsid w:val="00737782"/>
    <w:rsid w:val="0075185B"/>
    <w:rsid w:val="00752BEA"/>
    <w:rsid w:val="00754007"/>
    <w:rsid w:val="007818CC"/>
    <w:rsid w:val="00785784"/>
    <w:rsid w:val="00790230"/>
    <w:rsid w:val="007954CE"/>
    <w:rsid w:val="007A2804"/>
    <w:rsid w:val="007A7F4A"/>
    <w:rsid w:val="007B2EBE"/>
    <w:rsid w:val="007B3A55"/>
    <w:rsid w:val="007B5B30"/>
    <w:rsid w:val="007C2515"/>
    <w:rsid w:val="007C3E63"/>
    <w:rsid w:val="007D0144"/>
    <w:rsid w:val="007D1659"/>
    <w:rsid w:val="007D70AF"/>
    <w:rsid w:val="007D73F9"/>
    <w:rsid w:val="007F11B1"/>
    <w:rsid w:val="007F17DD"/>
    <w:rsid w:val="008011FB"/>
    <w:rsid w:val="00802838"/>
    <w:rsid w:val="00803F69"/>
    <w:rsid w:val="00816E8A"/>
    <w:rsid w:val="00836BC7"/>
    <w:rsid w:val="0085010F"/>
    <w:rsid w:val="00852E2F"/>
    <w:rsid w:val="00857751"/>
    <w:rsid w:val="00863768"/>
    <w:rsid w:val="008671A8"/>
    <w:rsid w:val="008700C9"/>
    <w:rsid w:val="00876602"/>
    <w:rsid w:val="008814DB"/>
    <w:rsid w:val="00884E27"/>
    <w:rsid w:val="00886D12"/>
    <w:rsid w:val="00887B34"/>
    <w:rsid w:val="00893F07"/>
    <w:rsid w:val="0089558D"/>
    <w:rsid w:val="008A2581"/>
    <w:rsid w:val="008B1CB0"/>
    <w:rsid w:val="008B610D"/>
    <w:rsid w:val="008B6513"/>
    <w:rsid w:val="008C078C"/>
    <w:rsid w:val="008C76D4"/>
    <w:rsid w:val="008E0439"/>
    <w:rsid w:val="008E0E19"/>
    <w:rsid w:val="008F473E"/>
    <w:rsid w:val="009106CB"/>
    <w:rsid w:val="00920948"/>
    <w:rsid w:val="00924435"/>
    <w:rsid w:val="00953415"/>
    <w:rsid w:val="00961E41"/>
    <w:rsid w:val="009676D9"/>
    <w:rsid w:val="00975B8F"/>
    <w:rsid w:val="00977489"/>
    <w:rsid w:val="00983D31"/>
    <w:rsid w:val="009947BA"/>
    <w:rsid w:val="009A0047"/>
    <w:rsid w:val="009A4035"/>
    <w:rsid w:val="009B7476"/>
    <w:rsid w:val="009B75B7"/>
    <w:rsid w:val="009D753A"/>
    <w:rsid w:val="009F23A1"/>
    <w:rsid w:val="00A1221A"/>
    <w:rsid w:val="00A12A48"/>
    <w:rsid w:val="00A22528"/>
    <w:rsid w:val="00A32429"/>
    <w:rsid w:val="00A473CA"/>
    <w:rsid w:val="00A51663"/>
    <w:rsid w:val="00A540A8"/>
    <w:rsid w:val="00A6254A"/>
    <w:rsid w:val="00A71DA3"/>
    <w:rsid w:val="00A7366A"/>
    <w:rsid w:val="00A74BA9"/>
    <w:rsid w:val="00A76482"/>
    <w:rsid w:val="00A82362"/>
    <w:rsid w:val="00A859F0"/>
    <w:rsid w:val="00A94044"/>
    <w:rsid w:val="00A963DD"/>
    <w:rsid w:val="00A9660F"/>
    <w:rsid w:val="00AB173B"/>
    <w:rsid w:val="00AC12C7"/>
    <w:rsid w:val="00AC3DB2"/>
    <w:rsid w:val="00AC7082"/>
    <w:rsid w:val="00AD1027"/>
    <w:rsid w:val="00AD16E2"/>
    <w:rsid w:val="00AD3E73"/>
    <w:rsid w:val="00AE5639"/>
    <w:rsid w:val="00AF7F08"/>
    <w:rsid w:val="00B01801"/>
    <w:rsid w:val="00B031F5"/>
    <w:rsid w:val="00B05D58"/>
    <w:rsid w:val="00B237B8"/>
    <w:rsid w:val="00B2642E"/>
    <w:rsid w:val="00B273AC"/>
    <w:rsid w:val="00B37FAB"/>
    <w:rsid w:val="00B45F64"/>
    <w:rsid w:val="00B4634C"/>
    <w:rsid w:val="00B54DBA"/>
    <w:rsid w:val="00B62BCC"/>
    <w:rsid w:val="00B704D9"/>
    <w:rsid w:val="00B713DE"/>
    <w:rsid w:val="00B763C5"/>
    <w:rsid w:val="00B85F7B"/>
    <w:rsid w:val="00BA74BD"/>
    <w:rsid w:val="00BB1622"/>
    <w:rsid w:val="00BC10E6"/>
    <w:rsid w:val="00BC279F"/>
    <w:rsid w:val="00BC6F63"/>
    <w:rsid w:val="00BE25BA"/>
    <w:rsid w:val="00BE4C10"/>
    <w:rsid w:val="00BE67EA"/>
    <w:rsid w:val="00C00D4E"/>
    <w:rsid w:val="00C023C4"/>
    <w:rsid w:val="00C13BFE"/>
    <w:rsid w:val="00C17C7B"/>
    <w:rsid w:val="00C203F5"/>
    <w:rsid w:val="00C2147E"/>
    <w:rsid w:val="00C25E0D"/>
    <w:rsid w:val="00C27F83"/>
    <w:rsid w:val="00C3443C"/>
    <w:rsid w:val="00C57B75"/>
    <w:rsid w:val="00C57B86"/>
    <w:rsid w:val="00C60EAC"/>
    <w:rsid w:val="00C70B87"/>
    <w:rsid w:val="00C7138F"/>
    <w:rsid w:val="00C775DE"/>
    <w:rsid w:val="00C7793F"/>
    <w:rsid w:val="00C84068"/>
    <w:rsid w:val="00C8791C"/>
    <w:rsid w:val="00CA1414"/>
    <w:rsid w:val="00CA57E0"/>
    <w:rsid w:val="00CA7A43"/>
    <w:rsid w:val="00CB04CC"/>
    <w:rsid w:val="00CB5445"/>
    <w:rsid w:val="00CB7677"/>
    <w:rsid w:val="00CE0C77"/>
    <w:rsid w:val="00CE16BB"/>
    <w:rsid w:val="00CE191B"/>
    <w:rsid w:val="00CE7DB5"/>
    <w:rsid w:val="00CF01F0"/>
    <w:rsid w:val="00CF22E3"/>
    <w:rsid w:val="00CF3674"/>
    <w:rsid w:val="00CF3EA0"/>
    <w:rsid w:val="00D051E2"/>
    <w:rsid w:val="00D071BE"/>
    <w:rsid w:val="00D072D1"/>
    <w:rsid w:val="00D14A83"/>
    <w:rsid w:val="00D16E37"/>
    <w:rsid w:val="00D2038D"/>
    <w:rsid w:val="00D2062E"/>
    <w:rsid w:val="00D20A72"/>
    <w:rsid w:val="00D22886"/>
    <w:rsid w:val="00D3347E"/>
    <w:rsid w:val="00D33E16"/>
    <w:rsid w:val="00D3736D"/>
    <w:rsid w:val="00D40C24"/>
    <w:rsid w:val="00D47CD8"/>
    <w:rsid w:val="00D51ED7"/>
    <w:rsid w:val="00D600E8"/>
    <w:rsid w:val="00D65643"/>
    <w:rsid w:val="00D92B2C"/>
    <w:rsid w:val="00D9311E"/>
    <w:rsid w:val="00D96869"/>
    <w:rsid w:val="00DB0DB3"/>
    <w:rsid w:val="00DB3208"/>
    <w:rsid w:val="00DC0CD6"/>
    <w:rsid w:val="00DC23D7"/>
    <w:rsid w:val="00DC4D9C"/>
    <w:rsid w:val="00DC594D"/>
    <w:rsid w:val="00DC7556"/>
    <w:rsid w:val="00DD4985"/>
    <w:rsid w:val="00DD4D88"/>
    <w:rsid w:val="00DD5514"/>
    <w:rsid w:val="00DE46AF"/>
    <w:rsid w:val="00DF5C95"/>
    <w:rsid w:val="00E0382C"/>
    <w:rsid w:val="00E04E0E"/>
    <w:rsid w:val="00E06D6E"/>
    <w:rsid w:val="00E07216"/>
    <w:rsid w:val="00E11CC5"/>
    <w:rsid w:val="00E203E6"/>
    <w:rsid w:val="00E221C2"/>
    <w:rsid w:val="00E24195"/>
    <w:rsid w:val="00E278DE"/>
    <w:rsid w:val="00E330E2"/>
    <w:rsid w:val="00E41293"/>
    <w:rsid w:val="00E4336C"/>
    <w:rsid w:val="00E54A2D"/>
    <w:rsid w:val="00E56CFF"/>
    <w:rsid w:val="00E626E7"/>
    <w:rsid w:val="00E64AB1"/>
    <w:rsid w:val="00E71FA0"/>
    <w:rsid w:val="00E72745"/>
    <w:rsid w:val="00E728EA"/>
    <w:rsid w:val="00E82350"/>
    <w:rsid w:val="00E90CE7"/>
    <w:rsid w:val="00EA5128"/>
    <w:rsid w:val="00EA6D4C"/>
    <w:rsid w:val="00EA76E0"/>
    <w:rsid w:val="00EB5509"/>
    <w:rsid w:val="00EC0268"/>
    <w:rsid w:val="00EC51E7"/>
    <w:rsid w:val="00EC5EB8"/>
    <w:rsid w:val="00ED616C"/>
    <w:rsid w:val="00ED727A"/>
    <w:rsid w:val="00EE30B5"/>
    <w:rsid w:val="00EE5A21"/>
    <w:rsid w:val="00EE5B90"/>
    <w:rsid w:val="00EF1EF9"/>
    <w:rsid w:val="00EF2FBF"/>
    <w:rsid w:val="00EF64ED"/>
    <w:rsid w:val="00F02B20"/>
    <w:rsid w:val="00F067C0"/>
    <w:rsid w:val="00F15877"/>
    <w:rsid w:val="00F21EAA"/>
    <w:rsid w:val="00F23D9F"/>
    <w:rsid w:val="00F330C7"/>
    <w:rsid w:val="00F33FCC"/>
    <w:rsid w:val="00F433F0"/>
    <w:rsid w:val="00F43B33"/>
    <w:rsid w:val="00F44E80"/>
    <w:rsid w:val="00F537AF"/>
    <w:rsid w:val="00F5670A"/>
    <w:rsid w:val="00F71D6E"/>
    <w:rsid w:val="00F7410C"/>
    <w:rsid w:val="00F92A01"/>
    <w:rsid w:val="00FA2ECA"/>
    <w:rsid w:val="00FA4464"/>
    <w:rsid w:val="00FA49CA"/>
    <w:rsid w:val="00FA74DC"/>
    <w:rsid w:val="00FB323D"/>
    <w:rsid w:val="00FD5F01"/>
    <w:rsid w:val="00FD70C5"/>
    <w:rsid w:val="00FE1491"/>
    <w:rsid w:val="00FE21AF"/>
    <w:rsid w:val="00FE44A2"/>
    <w:rsid w:val="00FF0B30"/>
    <w:rsid w:val="00FF7103"/>
    <w:rsid w:val="00FF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5d4995"/>
    </o:shapedefaults>
    <o:shapelayout v:ext="edit">
      <o:idmap v:ext="edit" data="1"/>
    </o:shapelayout>
  </w:shapeDefaults>
  <w:decimalSymbol w:val=","/>
  <w:listSeparator w:val=";"/>
  <w14:docId w14:val="055826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Typewriter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753A"/>
    <w:pPr>
      <w:suppressAutoHyphens/>
      <w:spacing w:before="40"/>
      <w:jc w:val="both"/>
    </w:pPr>
    <w:rPr>
      <w:rFonts w:ascii="Lucida Sans Unicode" w:hAnsi="Lucida Sans Unicode"/>
      <w:color w:val="000000"/>
      <w:sz w:val="24"/>
      <w:szCs w:val="24"/>
    </w:rPr>
  </w:style>
  <w:style w:type="paragraph" w:styleId="Ttulo1">
    <w:name w:val="heading 1"/>
    <w:basedOn w:val="Normal"/>
    <w:next w:val="Normal"/>
    <w:qFormat/>
    <w:rsid w:val="00342AF4"/>
    <w:pPr>
      <w:keepNext/>
      <w:spacing w:before="240" w:after="60"/>
      <w:jc w:val="left"/>
      <w:outlineLvl w:val="0"/>
    </w:pPr>
    <w:rPr>
      <w:rFonts w:ascii="Arial" w:hAnsi="Arial" w:cs="Arial"/>
      <w:b/>
      <w:bCs/>
      <w:color w:val="800000"/>
      <w:kern w:val="32"/>
      <w:szCs w:val="32"/>
    </w:rPr>
  </w:style>
  <w:style w:type="paragraph" w:styleId="Ttulo2">
    <w:name w:val="heading 2"/>
    <w:basedOn w:val="Normal"/>
    <w:next w:val="Normal"/>
    <w:qFormat/>
    <w:rsid w:val="00F21EAA"/>
    <w:pPr>
      <w:keepNext/>
      <w:spacing w:before="240" w:after="240"/>
      <w:outlineLvl w:val="1"/>
    </w:pPr>
    <w:rPr>
      <w:rFonts w:ascii="Arial" w:hAnsi="Arial" w:cs="Arial"/>
      <w:b/>
      <w:bCs/>
      <w:iCs/>
      <w:color w:val="auto"/>
      <w:sz w:val="32"/>
      <w:szCs w:val="28"/>
    </w:rPr>
  </w:style>
  <w:style w:type="paragraph" w:styleId="Ttulo3">
    <w:name w:val="heading 3"/>
    <w:basedOn w:val="Normal"/>
    <w:next w:val="Normal"/>
    <w:qFormat/>
    <w:rsid w:val="00E90CE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odap">
    <w:name w:val="footer"/>
    <w:basedOn w:val="Normal"/>
    <w:rsid w:val="0069091C"/>
    <w:pPr>
      <w:tabs>
        <w:tab w:val="center" w:pos="4252"/>
        <w:tab w:val="right" w:pos="8504"/>
      </w:tabs>
      <w:spacing w:before="0"/>
    </w:pPr>
    <w:rPr>
      <w:sz w:val="20"/>
    </w:rPr>
  </w:style>
  <w:style w:type="character" w:styleId="Nmerodepgina">
    <w:name w:val="page number"/>
    <w:rsid w:val="00E90CE7"/>
    <w:rPr>
      <w:rFonts w:ascii="Times New Roman" w:hAnsi="Times New Roman"/>
      <w:sz w:val="22"/>
    </w:rPr>
  </w:style>
  <w:style w:type="paragraph" w:styleId="Cabealho">
    <w:name w:val="header"/>
    <w:basedOn w:val="Normal"/>
    <w:rsid w:val="007F11B1"/>
    <w:pPr>
      <w:tabs>
        <w:tab w:val="center" w:pos="4252"/>
        <w:tab w:val="right" w:pos="8504"/>
      </w:tabs>
    </w:pPr>
  </w:style>
  <w:style w:type="paragraph" w:styleId="Citao">
    <w:name w:val="Quote"/>
    <w:basedOn w:val="Normal"/>
    <w:qFormat/>
    <w:rsid w:val="009D753A"/>
    <w:pPr>
      <w:suppressAutoHyphens w:val="0"/>
      <w:spacing w:before="80"/>
      <w:ind w:left="1418"/>
    </w:pPr>
    <w:rPr>
      <w:rFonts w:ascii="Arial" w:hAnsi="Arial"/>
      <w:i/>
      <w:sz w:val="20"/>
    </w:rPr>
  </w:style>
  <w:style w:type="paragraph" w:customStyle="1" w:styleId="NotadeRodap">
    <w:name w:val="Nota de Rodapé"/>
    <w:basedOn w:val="Normal"/>
    <w:rsid w:val="00B713DE"/>
    <w:rPr>
      <w:rFonts w:ascii="Arial" w:hAnsi="Arial"/>
      <w:sz w:val="16"/>
    </w:rPr>
  </w:style>
  <w:style w:type="numbering" w:customStyle="1" w:styleId="lista1">
    <w:name w:val="lista1"/>
    <w:basedOn w:val="Semlista"/>
    <w:rsid w:val="00300609"/>
    <w:pPr>
      <w:numPr>
        <w:numId w:val="1"/>
      </w:numPr>
    </w:pPr>
  </w:style>
  <w:style w:type="numbering" w:customStyle="1" w:styleId="ListaNumerada">
    <w:name w:val="Lista Numerada"/>
    <w:basedOn w:val="Semlista"/>
    <w:rsid w:val="00884E27"/>
    <w:pPr>
      <w:numPr>
        <w:numId w:val="2"/>
      </w:numPr>
    </w:pPr>
  </w:style>
  <w:style w:type="table" w:customStyle="1" w:styleId="Tabela">
    <w:name w:val="Tabela"/>
    <w:basedOn w:val="Tabelanormal"/>
    <w:rsid w:val="00DB3208"/>
    <w:rPr>
      <w:rFonts w:ascii="Lucida Sans Unicode" w:hAnsi="Lucida Sans Unicode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Centralizado">
    <w:name w:val="Texto Centralizado"/>
    <w:basedOn w:val="Normal"/>
    <w:rsid w:val="00E82350"/>
    <w:pPr>
      <w:jc w:val="center"/>
    </w:pPr>
  </w:style>
  <w:style w:type="paragraph" w:customStyle="1" w:styleId="TextoNegrito">
    <w:name w:val="Texto Negrito"/>
    <w:basedOn w:val="Normal"/>
    <w:link w:val="TextoNegritoChar"/>
    <w:rsid w:val="00DB3208"/>
    <w:rPr>
      <w:b/>
    </w:rPr>
  </w:style>
  <w:style w:type="paragraph" w:customStyle="1" w:styleId="Estilo1">
    <w:name w:val="Estilo1"/>
    <w:basedOn w:val="TextoNegrito"/>
    <w:rsid w:val="00EC51E7"/>
    <w:pPr>
      <w:keepNext/>
    </w:pPr>
  </w:style>
  <w:style w:type="paragraph" w:styleId="Textodenotaderodap">
    <w:name w:val="footnote text"/>
    <w:basedOn w:val="Normal"/>
    <w:semiHidden/>
    <w:rsid w:val="00EC51E7"/>
    <w:rPr>
      <w:sz w:val="20"/>
      <w:szCs w:val="20"/>
    </w:rPr>
  </w:style>
  <w:style w:type="character" w:styleId="Refdenotaderodap">
    <w:name w:val="footnote reference"/>
    <w:semiHidden/>
    <w:rsid w:val="00EC51E7"/>
    <w:rPr>
      <w:vertAlign w:val="superscript"/>
    </w:rPr>
  </w:style>
  <w:style w:type="character" w:customStyle="1" w:styleId="TextoNegritoChar">
    <w:name w:val="Texto Negrito Char"/>
    <w:link w:val="TextoNegrito"/>
    <w:rsid w:val="00C27F83"/>
    <w:rPr>
      <w:rFonts w:ascii="Lucida Sans Unicode" w:hAnsi="Lucida Sans Unicode"/>
      <w:b/>
      <w:color w:val="000000"/>
      <w:sz w:val="24"/>
      <w:szCs w:val="24"/>
      <w:lang w:val="pt-BR" w:eastAsia="pt-BR" w:bidi="ar-SA"/>
    </w:rPr>
  </w:style>
  <w:style w:type="character" w:styleId="Forte">
    <w:name w:val="Strong"/>
    <w:qFormat/>
    <w:rsid w:val="00B237B8"/>
    <w:rPr>
      <w:b/>
      <w:bCs/>
    </w:rPr>
  </w:style>
  <w:style w:type="paragraph" w:customStyle="1" w:styleId="Figura">
    <w:name w:val="Figura"/>
    <w:basedOn w:val="Normal"/>
    <w:next w:val="Legenda"/>
    <w:autoRedefine/>
    <w:qFormat/>
    <w:rsid w:val="00EE5B90"/>
    <w:pPr>
      <w:keepNext/>
      <w:widowControl w:val="0"/>
      <w:suppressAutoHyphens w:val="0"/>
      <w:spacing w:before="360" w:after="120" w:line="360" w:lineRule="auto"/>
      <w:jc w:val="center"/>
    </w:pPr>
    <w:rPr>
      <w:rFonts w:ascii="Tahoma" w:eastAsia="Calibri" w:hAnsi="Tahoma"/>
      <w:color w:val="auto"/>
      <w:sz w:val="22"/>
      <w:szCs w:val="22"/>
      <w:lang w:eastAsia="en-US"/>
    </w:rPr>
  </w:style>
  <w:style w:type="paragraph" w:styleId="Legenda">
    <w:name w:val="caption"/>
    <w:basedOn w:val="Normal"/>
    <w:next w:val="Normal"/>
    <w:qFormat/>
    <w:rsid w:val="00EE5B90"/>
    <w:rPr>
      <w:b/>
      <w:bCs/>
      <w:sz w:val="20"/>
      <w:szCs w:val="20"/>
    </w:rPr>
  </w:style>
  <w:style w:type="paragraph" w:customStyle="1" w:styleId="Bibliografiatese">
    <w:name w:val="Bibliografia_tese"/>
    <w:basedOn w:val="Normal"/>
    <w:link w:val="BibliografiateseChar"/>
    <w:qFormat/>
    <w:rsid w:val="00095487"/>
    <w:pPr>
      <w:tabs>
        <w:tab w:val="left" w:pos="-720"/>
        <w:tab w:val="left" w:pos="0"/>
      </w:tabs>
      <w:spacing w:before="200" w:after="200" w:line="360" w:lineRule="auto"/>
    </w:pPr>
    <w:rPr>
      <w:rFonts w:ascii="Tahoma" w:eastAsia="Calibri" w:hAnsi="Tahoma"/>
      <w:color w:val="auto"/>
      <w:sz w:val="22"/>
      <w:szCs w:val="22"/>
      <w:lang w:eastAsia="en-US"/>
    </w:rPr>
  </w:style>
  <w:style w:type="character" w:customStyle="1" w:styleId="BibliografiateseChar">
    <w:name w:val="Bibliografia_tese Char"/>
    <w:link w:val="Bibliografiatese"/>
    <w:rsid w:val="00095487"/>
    <w:rPr>
      <w:rFonts w:ascii="Tahoma" w:eastAsia="Calibri" w:hAnsi="Tahoma"/>
      <w:sz w:val="22"/>
      <w:szCs w:val="22"/>
      <w:lang w:eastAsia="en-US"/>
    </w:rPr>
  </w:style>
  <w:style w:type="paragraph" w:styleId="SemEspaamento">
    <w:name w:val="No Spacing"/>
    <w:basedOn w:val="Normal"/>
    <w:next w:val="Normal"/>
    <w:autoRedefine/>
    <w:uiPriority w:val="1"/>
    <w:qFormat/>
    <w:rsid w:val="00977489"/>
    <w:pPr>
      <w:suppressAutoHyphens w:val="0"/>
      <w:spacing w:before="120" w:after="200" w:line="360" w:lineRule="auto"/>
      <w:ind w:left="851" w:firstLine="283"/>
    </w:pPr>
    <w:rPr>
      <w:rFonts w:ascii="Tahoma" w:eastAsia="Calibri" w:hAnsi="Tahoma"/>
      <w:color w:val="auto"/>
      <w:sz w:val="20"/>
      <w:szCs w:val="22"/>
      <w:lang w:eastAsia="en-US"/>
    </w:rPr>
  </w:style>
  <w:style w:type="paragraph" w:styleId="Ttulo">
    <w:name w:val="Title"/>
    <w:basedOn w:val="Normal"/>
    <w:qFormat/>
    <w:rsid w:val="00AC7082"/>
    <w:pPr>
      <w:spacing w:before="240" w:after="60"/>
      <w:jc w:val="center"/>
      <w:outlineLvl w:val="0"/>
    </w:pPr>
    <w:rPr>
      <w:rFonts w:ascii="Arial" w:hAnsi="Arial" w:cs="Arial"/>
      <w:b/>
      <w:bCs/>
      <w:color w:val="800000"/>
      <w:kern w:val="28"/>
      <w:sz w:val="32"/>
      <w:szCs w:val="32"/>
    </w:rPr>
  </w:style>
  <w:style w:type="character" w:styleId="Refdecomentrio">
    <w:name w:val="annotation reference"/>
    <w:semiHidden/>
    <w:rsid w:val="00B37FAB"/>
    <w:rPr>
      <w:sz w:val="16"/>
      <w:szCs w:val="16"/>
    </w:rPr>
  </w:style>
  <w:style w:type="paragraph" w:styleId="Textodecomentrio">
    <w:name w:val="annotation text"/>
    <w:basedOn w:val="Normal"/>
    <w:semiHidden/>
    <w:rsid w:val="00B37FA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semiHidden/>
    <w:rsid w:val="00B37FAB"/>
    <w:rPr>
      <w:b/>
      <w:bCs/>
    </w:rPr>
  </w:style>
  <w:style w:type="paragraph" w:styleId="Textodebalo">
    <w:name w:val="Balloon Text"/>
    <w:basedOn w:val="Normal"/>
    <w:semiHidden/>
    <w:rsid w:val="00B37FAB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EA6D4C"/>
    <w:pPr>
      <w:ind w:left="708"/>
    </w:pPr>
  </w:style>
  <w:style w:type="table" w:styleId="Tabelacomgrade">
    <w:name w:val="Table Grid"/>
    <w:basedOn w:val="Tabelanormal"/>
    <w:uiPriority w:val="59"/>
    <w:rsid w:val="00064CCF"/>
    <w:pPr>
      <w:suppressAutoHyphens/>
      <w:spacing w:before="4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E278DE"/>
    <w:rPr>
      <w:color w:val="0563C1"/>
      <w:u w:val="single"/>
    </w:rPr>
  </w:style>
  <w:style w:type="paragraph" w:customStyle="1" w:styleId="Texto">
    <w:name w:val="Texto"/>
    <w:basedOn w:val="Normal"/>
    <w:qFormat/>
    <w:rsid w:val="005C1693"/>
    <w:pPr>
      <w:spacing w:before="120" w:line="360" w:lineRule="auto"/>
      <w:ind w:firstLine="709"/>
    </w:pPr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6F842F9F1BC384AB60202A440967299" ma:contentTypeVersion="10" ma:contentTypeDescription="Crie um novo documento." ma:contentTypeScope="" ma:versionID="c91ee1088f4cced978eab7b21c42e7a8">
  <xsd:schema xmlns:xsd="http://www.w3.org/2001/XMLSchema" xmlns:xs="http://www.w3.org/2001/XMLSchema" xmlns:p="http://schemas.microsoft.com/office/2006/metadata/properties" xmlns:ns2="b5b30e7d-a421-4f71-b772-a0fcaf7ffbf1" xmlns:ns3="1ba9a157-2a36-4d1a-a5fe-1c5f835c53ff" targetNamespace="http://schemas.microsoft.com/office/2006/metadata/properties" ma:root="true" ma:fieldsID="e2f7b729b9c1a7a9963e3d6d05877dc6" ns2:_="" ns3:_="">
    <xsd:import namespace="b5b30e7d-a421-4f71-b772-a0fcaf7ffbf1"/>
    <xsd:import namespace="1ba9a157-2a36-4d1a-a5fe-1c5f835c53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b30e7d-a421-4f71-b772-a0fcaf7ff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a9a157-2a36-4d1a-a5fe-1c5f835c53f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61DD08-1E45-442D-9CE3-9AA3F19E58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F7C57E-2367-44D7-A364-04BFBFE94D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9E5F19-F85C-443D-A705-82D047D354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b30e7d-a421-4f71-b772-a0fcaf7ffbf1"/>
    <ds:schemaRef ds:uri="1ba9a157-2a36-4d1a-a5fe-1c5f835c53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7ECB2B-0F8F-420B-BF2E-63805CF779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Links>
    <vt:vector size="12" baseType="variant">
      <vt:variant>
        <vt:i4>2883691</vt:i4>
      </vt:variant>
      <vt:variant>
        <vt:i4>3</vt:i4>
      </vt:variant>
      <vt:variant>
        <vt:i4>0</vt:i4>
      </vt:variant>
      <vt:variant>
        <vt:i4>5</vt:i4>
      </vt:variant>
      <vt:variant>
        <vt:lpwstr>https://www.office.com/</vt:lpwstr>
      </vt:variant>
      <vt:variant>
        <vt:lpwstr/>
      </vt:variant>
      <vt:variant>
        <vt:i4>1835095</vt:i4>
      </vt:variant>
      <vt:variant>
        <vt:i4>0</vt:i4>
      </vt:variant>
      <vt:variant>
        <vt:i4>0</vt:i4>
      </vt:variant>
      <vt:variant>
        <vt:i4>5</vt:i4>
      </vt:variant>
      <vt:variant>
        <vt:lpwstr>https://endeavor.org.br/pessoas/5w2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0-26T02:49:00Z</dcterms:created>
  <dcterms:modified xsi:type="dcterms:W3CDTF">2021-10-2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F842F9F1BC384AB60202A440967299</vt:lpwstr>
  </property>
</Properties>
</file>